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1137" w:rsidRDefault="00392F0E">
      <w:pPr>
        <w:pStyle w:val="Metadata"/>
      </w:pPr>
      <w:bookmarkStart w:id="0" w:name="_GoBack"/>
      <w:bookmarkEnd w:id="0"/>
      <w:r>
        <w:t>title: Comparative texts (3.1a)</w:t>
      </w:r>
    </w:p>
    <w:p w:rsidR="007A1137" w:rsidRDefault="00392F0E">
      <w:r>
        <w:t>One of the additional features in the full Biblical Terms window is the option to display comparative texts.</w:t>
      </w:r>
    </w:p>
    <w:p w:rsidR="007A1137" w:rsidRDefault="00392F0E">
      <w:r>
        <w:rPr>
          <w:b/>
          <w:bCs/>
        </w:rPr>
        <w:t>To display comparative texts</w:t>
      </w:r>
    </w:p>
    <w:p w:rsidR="007A1137" w:rsidRDefault="00392F0E">
      <w:pPr>
        <w:pStyle w:val="ListParagraph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Comparative Texts</w:t>
      </w:r>
      <w:r>
        <w:t xml:space="preserve"> on the toolbar.</w:t>
      </w:r>
    </w:p>
    <w:p w:rsidR="007A1137" w:rsidRDefault="00392F0E">
      <w:pPr>
        <w:pStyle w:val="ListParagraph"/>
        <w:numPr>
          <w:ilvl w:val="1"/>
          <w:numId w:val="4"/>
        </w:numPr>
      </w:pPr>
      <w:r>
        <w:rPr>
          <w:i/>
          <w:iCs/>
        </w:rPr>
        <w:t>The Select Texts dialog box opens</w:t>
      </w:r>
      <w:r>
        <w:t>.</w:t>
      </w:r>
    </w:p>
    <w:p w:rsidR="007A1137" w:rsidRDefault="00392F0E">
      <w:pPr>
        <w:pStyle w:val="ListParagraph"/>
        <w:numPr>
          <w:ilvl w:val="0"/>
          <w:numId w:val="4"/>
        </w:numPr>
      </w:pPr>
      <w:r>
        <w:t xml:space="preserve">Scroll </w:t>
      </w:r>
      <w:r>
        <w:t>down to find the resource you want to add,</w:t>
      </w:r>
    </w:p>
    <w:p w:rsidR="007A1137" w:rsidRDefault="00392F0E">
      <w:pPr>
        <w:pStyle w:val="ListParagraph"/>
        <w:numPr>
          <w:ilvl w:val="0"/>
          <w:numId w:val="4"/>
        </w:numPr>
      </w:pPr>
      <w:r>
        <w:t>Click on the resource.</w:t>
      </w:r>
    </w:p>
    <w:p w:rsidR="007A1137" w:rsidRDefault="00392F0E">
      <w:pPr>
        <w:pStyle w:val="ListParagraph"/>
        <w:numPr>
          <w:ilvl w:val="0"/>
          <w:numId w:val="4"/>
        </w:numPr>
      </w:pPr>
      <w:r>
        <w:t xml:space="preserve">Click on the </w:t>
      </w:r>
      <w:r>
        <w:rPr>
          <w:b/>
          <w:bCs/>
        </w:rPr>
        <w:t>move right</w:t>
      </w:r>
      <w:r>
        <w:t xml:space="preserve"> arrow to add it to the list of Selected texts.</w:t>
      </w:r>
    </w:p>
    <w:p w:rsidR="007A1137" w:rsidRDefault="00392F0E">
      <w:pPr>
        <w:pStyle w:val="ListParagraph"/>
        <w:numPr>
          <w:ilvl w:val="0"/>
          <w:numId w:val="4"/>
        </w:numPr>
      </w:pPr>
      <w:r>
        <w:t>Do this for any other texts that will help you, like important reference texts such as the NIV or RSV.</w:t>
      </w:r>
    </w:p>
    <w:p w:rsidR="007A1137" w:rsidRDefault="00392F0E">
      <w:r>
        <w:rPr>
          <w:b/>
          <w:bCs/>
        </w:rPr>
        <w:t>Reorder texts</w:t>
      </w:r>
    </w:p>
    <w:p w:rsidR="007A1137" w:rsidRDefault="00392F0E">
      <w:pPr>
        <w:pStyle w:val="ListParagraph"/>
        <w:numPr>
          <w:ilvl w:val="0"/>
          <w:numId w:val="5"/>
        </w:numPr>
      </w:pPr>
      <w:r>
        <w:t>Ad</w:t>
      </w:r>
      <w:r>
        <w:t>d texts to the selected texts list.</w:t>
      </w:r>
    </w:p>
    <w:p w:rsidR="007A1137" w:rsidRDefault="00392F0E">
      <w:pPr>
        <w:pStyle w:val="ListParagraph"/>
        <w:numPr>
          <w:ilvl w:val="0"/>
          <w:numId w:val="5"/>
        </w:numPr>
      </w:pPr>
      <w:r>
        <w:t>Click the up and down arrows.</w:t>
      </w:r>
    </w:p>
    <w:p w:rsidR="007A1137" w:rsidRDefault="00392F0E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OK</w:t>
      </w:r>
    </w:p>
    <w:p w:rsidR="007A1137" w:rsidRDefault="00392F0E">
      <w:pPr>
        <w:pStyle w:val="ListParagraph"/>
        <w:numPr>
          <w:ilvl w:val="1"/>
          <w:numId w:val="5"/>
        </w:numPr>
      </w:pPr>
      <w:r>
        <w:rPr>
          <w:i/>
          <w:iCs/>
        </w:rPr>
        <w:t>The texts are displayed in the concordance area next to your vernacular text</w:t>
      </w:r>
      <w:r>
        <w:t>.</w:t>
      </w:r>
    </w:p>
    <w:p w:rsidR="007A1137" w:rsidRDefault="00392F0E">
      <w:r>
        <w:t>The renderings are listed as well as being highlighted in the verse.</w:t>
      </w:r>
    </w:p>
    <w:sectPr w:rsidR="007A1137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BA6568"/>
    <w:multiLevelType w:val="multilevel"/>
    <w:tmpl w:val="097C1C0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342A6713"/>
    <w:multiLevelType w:val="multilevel"/>
    <w:tmpl w:val="0BCC013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3FD75426"/>
    <w:multiLevelType w:val="multilevel"/>
    <w:tmpl w:val="031C90E6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627D26EC"/>
    <w:multiLevelType w:val="multilevel"/>
    <w:tmpl w:val="CB0AD6CC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4" w15:restartNumberingAfterBreak="0">
    <w:nsid w:val="74094BD7"/>
    <w:multiLevelType w:val="multilevel"/>
    <w:tmpl w:val="828218B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IwMLI0MjQ0MbdQ0lEKTi0uzszPAykwrAUAcyhs8CwAAAA="/>
  </w:docVars>
  <w:rsids>
    <w:rsidRoot w:val="007A1137"/>
    <w:rsid w:val="00392F0E"/>
    <w:rsid w:val="007A1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6BABFD-FC43-4890-BAC2-A1A50B2CC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22</Characters>
  <Application>Microsoft Office Word</Application>
  <DocSecurity>0</DocSecurity>
  <Lines>5</Lines>
  <Paragraphs>1</Paragraphs>
  <ScaleCrop>false</ScaleCrop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55:00Z</dcterms:created>
  <dcterms:modified xsi:type="dcterms:W3CDTF">2022-10-17T17:55:00Z</dcterms:modified>
</cp:coreProperties>
</file>